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7C0805ED" w:rsidR="00E63D9A" w:rsidRPr="000D62D8" w:rsidRDefault="00A35C56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Hateim Elagha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2104575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0D62D8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23F0545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A35C56">
              <w:rPr>
                <w:bCs/>
                <w:color w:val="auto"/>
                <w:sz w:val="24"/>
                <w:szCs w:val="24"/>
              </w:rPr>
              <w:t>ha2104575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 student2@student.qu.edu.qa; student3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86DCB1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497611DD" w:rsidR="00982D13" w:rsidRPr="00D0356C" w:rsidRDefault="00A35C56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0A8FC401" w:rsidR="00982D13" w:rsidRPr="00D0356C" w:rsidRDefault="00A35C56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485F230B" w:rsidR="00982D13" w:rsidRPr="00D0356C" w:rsidRDefault="00A35C56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04D03E2F" w:rsidR="00982D13" w:rsidRPr="00D0356C" w:rsidRDefault="00A35C56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43EE34BD" w:rsidR="00982D13" w:rsidRDefault="00A35C56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246A222F" w:rsidR="00982D13" w:rsidRDefault="00A35C56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(completed 100%)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73F6DEFD" w14:textId="546D051D" w:rsidR="008C3402" w:rsidRDefault="008C3402" w:rsidP="008C3402">
      <w:r w:rsidRPr="008C3402">
        <w:drawing>
          <wp:inline distT="0" distB="0" distL="0" distR="0" wp14:anchorId="756A17E7" wp14:editId="01720361">
            <wp:extent cx="6858000" cy="3855720"/>
            <wp:effectExtent l="0" t="0" r="0" b="0"/>
            <wp:docPr id="12341400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140027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01EB1" w14:textId="31D4BAEB" w:rsidR="008C3402" w:rsidRDefault="008C3402" w:rsidP="008C3402">
      <w:r w:rsidRPr="008C3402">
        <w:lastRenderedPageBreak/>
        <w:drawing>
          <wp:inline distT="0" distB="0" distL="0" distR="0" wp14:anchorId="49138BFB" wp14:editId="67D3FC6B">
            <wp:extent cx="6858000" cy="3855720"/>
            <wp:effectExtent l="0" t="0" r="0" b="0"/>
            <wp:docPr id="5082649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264958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362CC" w14:textId="3794A828" w:rsidR="008C3402" w:rsidRPr="008C3402" w:rsidRDefault="008C3402" w:rsidP="008C3402">
      <w:r w:rsidRPr="008C3402">
        <w:drawing>
          <wp:inline distT="0" distB="0" distL="0" distR="0" wp14:anchorId="5D03DA60" wp14:editId="39AC655F">
            <wp:extent cx="6858000" cy="3855720"/>
            <wp:effectExtent l="0" t="0" r="0" b="0"/>
            <wp:docPr id="12951069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106988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5DF64915" w14:textId="77777777" w:rsidR="00A35C56" w:rsidRDefault="00A35C56" w:rsidP="00A35C56"/>
    <w:p w14:paraId="6345E7A8" w14:textId="77777777" w:rsidR="00A35C56" w:rsidRDefault="00A35C56" w:rsidP="00A35C56"/>
    <w:p w14:paraId="07719A18" w14:textId="77777777" w:rsidR="00A35C56" w:rsidRPr="00A35C56" w:rsidRDefault="00A35C56" w:rsidP="00A35C56"/>
    <w:p w14:paraId="20DAF0D3" w14:textId="22A7BB36" w:rsidR="008C3402" w:rsidRDefault="008C3402" w:rsidP="008C3402">
      <w:r>
        <w:lastRenderedPageBreak/>
        <w:t>Before Registering:</w:t>
      </w:r>
    </w:p>
    <w:p w14:paraId="7ACC7792" w14:textId="77777777" w:rsidR="00A35C56" w:rsidRPr="008C3402" w:rsidRDefault="00A35C56" w:rsidP="008C3402"/>
    <w:p w14:paraId="60307B40" w14:textId="5138B260" w:rsidR="008C3402" w:rsidRDefault="008C3402" w:rsidP="008C340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C1BBE0" wp14:editId="2526990D">
                <wp:simplePos x="0" y="0"/>
                <wp:positionH relativeFrom="column">
                  <wp:posOffset>1075267</wp:posOffset>
                </wp:positionH>
                <wp:positionV relativeFrom="paragraph">
                  <wp:posOffset>3031067</wp:posOffset>
                </wp:positionV>
                <wp:extent cx="795866" cy="152400"/>
                <wp:effectExtent l="0" t="0" r="23495" b="19050"/>
                <wp:wrapNone/>
                <wp:docPr id="46957242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866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0BBFC4" id="Rectangle 1" o:spid="_x0000_s1026" style="position:absolute;margin-left:84.65pt;margin-top:238.65pt;width:62.65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" filled="f" strokecolor="red" strokeweight="1pt"/>
            </w:pict>
          </mc:Fallback>
        </mc:AlternateContent>
      </w:r>
      <w:r w:rsidRPr="008C3402">
        <w:drawing>
          <wp:inline distT="0" distB="0" distL="0" distR="0" wp14:anchorId="071FDC74" wp14:editId="1C5D6AF5">
            <wp:extent cx="6858000" cy="3855720"/>
            <wp:effectExtent l="0" t="0" r="0" b="0"/>
            <wp:docPr id="15227049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704933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D8676" w14:textId="77777777" w:rsidR="00A35C56" w:rsidRDefault="00A35C56" w:rsidP="008C3402"/>
    <w:p w14:paraId="1810B5ED" w14:textId="37C32017" w:rsidR="008C3402" w:rsidRDefault="008C3402" w:rsidP="008C3402">
      <w:r>
        <w:t>After registering:</w:t>
      </w:r>
    </w:p>
    <w:p w14:paraId="4AB753A0" w14:textId="77777777" w:rsidR="00A35C56" w:rsidRDefault="00A35C56" w:rsidP="008C3402"/>
    <w:p w14:paraId="1055E046" w14:textId="3F656A81" w:rsidR="008C3402" w:rsidRDefault="008C3402" w:rsidP="008C3402">
      <w:r w:rsidRPr="008C3402">
        <w:drawing>
          <wp:inline distT="0" distB="0" distL="0" distR="0" wp14:anchorId="30B3BE1E" wp14:editId="39F7E579">
            <wp:extent cx="6858000" cy="3855720"/>
            <wp:effectExtent l="0" t="0" r="0" b="0"/>
            <wp:docPr id="2599867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986788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D7370" w14:textId="2C198535" w:rsidR="008C3402" w:rsidRDefault="008C3402" w:rsidP="008C3402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17FB32" wp14:editId="43075C68">
                <wp:simplePos x="0" y="0"/>
                <wp:positionH relativeFrom="column">
                  <wp:posOffset>1045634</wp:posOffset>
                </wp:positionH>
                <wp:positionV relativeFrom="paragraph">
                  <wp:posOffset>3022600</wp:posOffset>
                </wp:positionV>
                <wp:extent cx="795866" cy="152400"/>
                <wp:effectExtent l="0" t="0" r="23495" b="19050"/>
                <wp:wrapNone/>
                <wp:docPr id="24730640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866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F1672A" id="Rectangle 1" o:spid="_x0000_s1026" style="position:absolute;margin-left:82.35pt;margin-top:238pt;width:62.65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" filled="f" strokecolor="red" strokeweight="1pt"/>
            </w:pict>
          </mc:Fallback>
        </mc:AlternateContent>
      </w:r>
      <w:r w:rsidRPr="008C3402">
        <w:drawing>
          <wp:inline distT="0" distB="0" distL="0" distR="0" wp14:anchorId="34E860D3" wp14:editId="1DA73B9E">
            <wp:extent cx="6858000" cy="3855720"/>
            <wp:effectExtent l="0" t="0" r="0" b="0"/>
            <wp:docPr id="20662583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6258309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DFCA" w14:textId="77777777" w:rsidR="00A35C56" w:rsidRDefault="00A35C56" w:rsidP="008C3402"/>
    <w:p w14:paraId="0ECEC6F0" w14:textId="482D7BBC" w:rsidR="00A35C56" w:rsidRDefault="00A35C56" w:rsidP="008C3402">
      <w:r>
        <w:t>Trying to register for the same course:</w:t>
      </w:r>
    </w:p>
    <w:p w14:paraId="361C1480" w14:textId="77777777" w:rsidR="00A35C56" w:rsidRDefault="00A35C56" w:rsidP="008C3402"/>
    <w:p w14:paraId="57CD0754" w14:textId="083450D0" w:rsidR="008C3402" w:rsidRDefault="008C3402" w:rsidP="008C3402">
      <w:r w:rsidRPr="008C3402">
        <w:drawing>
          <wp:inline distT="0" distB="0" distL="0" distR="0" wp14:anchorId="5A0CE17A" wp14:editId="1BD4A458">
            <wp:extent cx="6858000" cy="3855720"/>
            <wp:effectExtent l="0" t="0" r="0" b="0"/>
            <wp:docPr id="10606234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623427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9408C" w14:textId="77777777" w:rsidR="00A35C56" w:rsidRDefault="00A35C56" w:rsidP="008C3402"/>
    <w:p w14:paraId="714C8D6D" w14:textId="77777777" w:rsidR="00A35C56" w:rsidRDefault="00A35C56" w:rsidP="008C3402"/>
    <w:p w14:paraId="78BF8195" w14:textId="28826A39" w:rsidR="00A35C56" w:rsidRDefault="00A35C56" w:rsidP="008C3402">
      <w:r>
        <w:lastRenderedPageBreak/>
        <w:t>Trying to register for another campus class:</w:t>
      </w:r>
    </w:p>
    <w:p w14:paraId="0BFEB25D" w14:textId="77777777" w:rsidR="00A35C56" w:rsidRDefault="00A35C56" w:rsidP="008C3402"/>
    <w:p w14:paraId="482BFD77" w14:textId="5CA3E823" w:rsidR="00A35C56" w:rsidRDefault="00A35C56" w:rsidP="008C3402">
      <w:r w:rsidRPr="00A35C56">
        <w:drawing>
          <wp:inline distT="0" distB="0" distL="0" distR="0" wp14:anchorId="170D6C8C" wp14:editId="0C9F3F08">
            <wp:extent cx="6858000" cy="3855720"/>
            <wp:effectExtent l="0" t="0" r="0" b="0"/>
            <wp:docPr id="2130361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36138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1B4A8" w14:textId="77777777" w:rsidR="00A35C56" w:rsidRDefault="00A35C56" w:rsidP="008C3402"/>
    <w:p w14:paraId="3470D360" w14:textId="0CF2D5BF" w:rsidR="00A35C56" w:rsidRDefault="00A35C56" w:rsidP="008C3402">
      <w:r>
        <w:t>Trying to register for a course without finishing its prerequisite:</w:t>
      </w:r>
    </w:p>
    <w:p w14:paraId="65546983" w14:textId="77777777" w:rsidR="00A35C56" w:rsidRDefault="00A35C56" w:rsidP="008C3402"/>
    <w:p w14:paraId="7CC03049" w14:textId="663D0F4C" w:rsidR="00A35C56" w:rsidRDefault="00A35C56" w:rsidP="008C3402">
      <w:r w:rsidRPr="00A35C56">
        <w:drawing>
          <wp:inline distT="0" distB="0" distL="0" distR="0" wp14:anchorId="4F80C25B" wp14:editId="36E01864">
            <wp:extent cx="6858000" cy="3855720"/>
            <wp:effectExtent l="0" t="0" r="0" b="0"/>
            <wp:docPr id="11513273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327301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BD8E5" w14:textId="1320A3DC" w:rsidR="00A35C56" w:rsidRDefault="00A35C56" w:rsidP="008C3402">
      <w:r>
        <w:lastRenderedPageBreak/>
        <w:t>Trying to register for a full class:</w:t>
      </w:r>
    </w:p>
    <w:p w14:paraId="0359B407" w14:textId="77777777" w:rsidR="00A35C56" w:rsidRDefault="00A35C56" w:rsidP="008C3402"/>
    <w:p w14:paraId="4BD3CEF8" w14:textId="02C6017B" w:rsidR="00A35C56" w:rsidRPr="008C3402" w:rsidRDefault="00A35C56" w:rsidP="008C3402">
      <w:r w:rsidRPr="00A35C56">
        <w:drawing>
          <wp:inline distT="0" distB="0" distL="0" distR="0" wp14:anchorId="013373ED" wp14:editId="57C4C9DE">
            <wp:extent cx="6858000" cy="3855720"/>
            <wp:effectExtent l="0" t="0" r="0" b="0"/>
            <wp:docPr id="64485999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859999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62A8EFD1" w:rsidR="00015DC4" w:rsidRDefault="00A35C56" w:rsidP="00400B37">
            <w:pPr>
              <w:ind w:left="0" w:firstLine="0"/>
            </w:pPr>
            <w:r>
              <w:t xml:space="preserve">Hateim Elagha </w:t>
            </w:r>
          </w:p>
        </w:tc>
        <w:tc>
          <w:tcPr>
            <w:tcW w:w="5395" w:type="dxa"/>
          </w:tcPr>
          <w:p w14:paraId="015FE684" w14:textId="1F3BD4A4" w:rsidR="00015DC4" w:rsidRDefault="00A35C56" w:rsidP="00400B37">
            <w:pPr>
              <w:ind w:left="0" w:firstLine="0"/>
            </w:pPr>
            <w:r>
              <w:t>33.3% (Use case 2,3)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21"/>
      <w:footerReference w:type="default" r:id="rId22"/>
      <w:footerReference w:type="first" r:id="rId23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D03CC3" w14:textId="77777777" w:rsidR="006F14E0" w:rsidRDefault="006F14E0">
      <w:pPr>
        <w:spacing w:after="0" w:line="240" w:lineRule="auto"/>
      </w:pPr>
      <w:r>
        <w:separator/>
      </w:r>
    </w:p>
  </w:endnote>
  <w:endnote w:type="continuationSeparator" w:id="0">
    <w:p w14:paraId="3E194392" w14:textId="77777777" w:rsidR="006F14E0" w:rsidRDefault="006F14E0">
      <w:pPr>
        <w:spacing w:after="0" w:line="240" w:lineRule="auto"/>
      </w:pPr>
      <w:r>
        <w:continuationSeparator/>
      </w:r>
    </w:p>
  </w:endnote>
  <w:endnote w:type="continuationNotice" w:id="1">
    <w:p w14:paraId="02F9DED2" w14:textId="77777777" w:rsidR="006F14E0" w:rsidRDefault="006F14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2871B0" w14:textId="77777777" w:rsidR="006F14E0" w:rsidRDefault="006F14E0">
      <w:pPr>
        <w:spacing w:after="0" w:line="240" w:lineRule="auto"/>
      </w:pPr>
      <w:r>
        <w:separator/>
      </w:r>
    </w:p>
  </w:footnote>
  <w:footnote w:type="continuationSeparator" w:id="0">
    <w:p w14:paraId="2230E76F" w14:textId="77777777" w:rsidR="006F14E0" w:rsidRDefault="006F14E0">
      <w:pPr>
        <w:spacing w:after="0" w:line="240" w:lineRule="auto"/>
      </w:pPr>
      <w:r>
        <w:continuationSeparator/>
      </w:r>
    </w:p>
  </w:footnote>
  <w:footnote w:type="continuationNotice" w:id="1">
    <w:p w14:paraId="201913D4" w14:textId="77777777" w:rsidR="006F14E0" w:rsidRDefault="006F14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79049F0B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711179485" o:spid="_x0000_i1025" type="#_x0000_t75" style="width:14pt;height:14pt;visibility:visible;mso-wrap-style:square">
            <v:imagedata r:id="rId1" o:title=""/>
          </v:shape>
        </w:pict>
      </mc:Choice>
      <mc:Fallback>
        <w:drawing>
          <wp:inline distT="0" distB="0" distL="0" distR="0" wp14:anchorId="061B39E4" wp14:editId="5D888717">
            <wp:extent cx="177800" cy="177800"/>
            <wp:effectExtent l="0" t="0" r="0" b="0"/>
            <wp:docPr id="1711179485" name="Picture 1711179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5948172">
    <w:abstractNumId w:val="13"/>
  </w:num>
  <w:num w:numId="2" w16cid:durableId="24450117">
    <w:abstractNumId w:val="7"/>
  </w:num>
  <w:num w:numId="3" w16cid:durableId="215506354">
    <w:abstractNumId w:val="18"/>
  </w:num>
  <w:num w:numId="4" w16cid:durableId="1942225909">
    <w:abstractNumId w:val="6"/>
  </w:num>
  <w:num w:numId="5" w16cid:durableId="243881544">
    <w:abstractNumId w:val="17"/>
  </w:num>
  <w:num w:numId="6" w16cid:durableId="1974944657">
    <w:abstractNumId w:val="1"/>
  </w:num>
  <w:num w:numId="7" w16cid:durableId="346491539">
    <w:abstractNumId w:val="8"/>
  </w:num>
  <w:num w:numId="8" w16cid:durableId="1890915276">
    <w:abstractNumId w:val="16"/>
  </w:num>
  <w:num w:numId="9" w16cid:durableId="1798990213">
    <w:abstractNumId w:val="24"/>
  </w:num>
  <w:num w:numId="10" w16cid:durableId="1132098630">
    <w:abstractNumId w:val="26"/>
  </w:num>
  <w:num w:numId="11" w16cid:durableId="1600212945">
    <w:abstractNumId w:val="9"/>
  </w:num>
  <w:num w:numId="12" w16cid:durableId="2091194676">
    <w:abstractNumId w:val="2"/>
  </w:num>
  <w:num w:numId="13" w16cid:durableId="2116093538">
    <w:abstractNumId w:val="11"/>
  </w:num>
  <w:num w:numId="14" w16cid:durableId="1095713142">
    <w:abstractNumId w:val="4"/>
  </w:num>
  <w:num w:numId="15" w16cid:durableId="451554710">
    <w:abstractNumId w:val="20"/>
  </w:num>
  <w:num w:numId="16" w16cid:durableId="918174416">
    <w:abstractNumId w:val="0"/>
  </w:num>
  <w:num w:numId="17" w16cid:durableId="17681987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55911753">
    <w:abstractNumId w:val="3"/>
  </w:num>
  <w:num w:numId="19" w16cid:durableId="693464540">
    <w:abstractNumId w:val="5"/>
  </w:num>
  <w:num w:numId="20" w16cid:durableId="104422454">
    <w:abstractNumId w:val="21"/>
  </w:num>
  <w:num w:numId="21" w16cid:durableId="166096669">
    <w:abstractNumId w:val="23"/>
  </w:num>
  <w:num w:numId="22" w16cid:durableId="838354373">
    <w:abstractNumId w:val="14"/>
  </w:num>
  <w:num w:numId="23" w16cid:durableId="1009598270">
    <w:abstractNumId w:val="25"/>
  </w:num>
  <w:num w:numId="24" w16cid:durableId="295765617">
    <w:abstractNumId w:val="15"/>
  </w:num>
  <w:num w:numId="25" w16cid:durableId="1245720246">
    <w:abstractNumId w:val="22"/>
  </w:num>
  <w:num w:numId="26" w16cid:durableId="778376662">
    <w:abstractNumId w:val="19"/>
  </w:num>
  <w:num w:numId="27" w16cid:durableId="2062291478">
    <w:abstractNumId w:val="16"/>
  </w:num>
  <w:num w:numId="28" w16cid:durableId="857699891">
    <w:abstractNumId w:val="16"/>
  </w:num>
  <w:num w:numId="29" w16cid:durableId="1805655628">
    <w:abstractNumId w:val="16"/>
  </w:num>
  <w:num w:numId="30" w16cid:durableId="1571618889">
    <w:abstractNumId w:val="16"/>
  </w:num>
  <w:num w:numId="31" w16cid:durableId="1550919780">
    <w:abstractNumId w:val="12"/>
  </w:num>
  <w:num w:numId="32" w16cid:durableId="3109144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4E0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3402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5C56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4FF4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Hateim Mohamad Nahed Khaled Elagha</cp:lastModifiedBy>
  <cp:revision>2</cp:revision>
  <cp:lastPrinted>2020-09-16T00:13:00Z</cp:lastPrinted>
  <dcterms:created xsi:type="dcterms:W3CDTF">2025-04-10T14:26:00Z</dcterms:created>
  <dcterms:modified xsi:type="dcterms:W3CDTF">2025-04-10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